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FD4EA8" w14:textId="664AE55D" w:rsidR="0023165A" w:rsidRDefault="006B0729" w:rsidP="006B0729">
      <w:pPr>
        <w:jc w:val="center"/>
        <w:rPr>
          <w:sz w:val="24"/>
          <w:szCs w:val="24"/>
        </w:rPr>
      </w:pPr>
      <w:r>
        <w:rPr>
          <w:sz w:val="24"/>
          <w:szCs w:val="24"/>
        </w:rPr>
        <w:t>Cowboy Caviar</w:t>
      </w:r>
    </w:p>
    <w:p w14:paraId="624E0A82" w14:textId="07F37C31" w:rsidR="006B0729" w:rsidRDefault="006B0729" w:rsidP="006B0729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6-8</w:t>
      </w:r>
    </w:p>
    <w:p w14:paraId="06F2CCB9" w14:textId="5221FED2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For The Dressing:</w:t>
      </w:r>
    </w:p>
    <w:p w14:paraId="22F01C13" w14:textId="607F1919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¼ cup extra virgin olive oil</w:t>
      </w:r>
    </w:p>
    <w:p w14:paraId="258F5238" w14:textId="56D36942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¼ cup cider vinegar</w:t>
      </w:r>
    </w:p>
    <w:p w14:paraId="0779FB19" w14:textId="4100B715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teaspoon chili powder</w:t>
      </w:r>
    </w:p>
    <w:p w14:paraId="537C749F" w14:textId="70A84AEB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teaspoon cumin</w:t>
      </w:r>
    </w:p>
    <w:p w14:paraId="034F1F46" w14:textId="312EBD2D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tablespoon fresh lime juice</w:t>
      </w:r>
    </w:p>
    <w:p w14:paraId="742F6CC0" w14:textId="4E8624BE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teaspoon sea salt</w:t>
      </w:r>
    </w:p>
    <w:p w14:paraId="0B3C758D" w14:textId="7D399B0C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tablespoon sugar</w:t>
      </w:r>
    </w:p>
    <w:p w14:paraId="25FE169E" w14:textId="3B07B16F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For The Dip</w:t>
      </w:r>
    </w:p>
    <w:p w14:paraId="7558D690" w14:textId="63DBAE96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can original Rotele</w:t>
      </w:r>
    </w:p>
    <w:p w14:paraId="7DC59DEC" w14:textId="2C8DC6A6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 xml:space="preserve">1 15 ounce can </w:t>
      </w:r>
      <w:r w:rsidR="00E63F33">
        <w:rPr>
          <w:sz w:val="24"/>
          <w:szCs w:val="24"/>
        </w:rPr>
        <w:t>garbanzo</w:t>
      </w:r>
      <w:r>
        <w:rPr>
          <w:sz w:val="24"/>
          <w:szCs w:val="24"/>
        </w:rPr>
        <w:t xml:space="preserve"> beans, drained</w:t>
      </w:r>
    </w:p>
    <w:p w14:paraId="382EA486" w14:textId="63AEB7E1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15 ounce can of black beans, drained</w:t>
      </w:r>
    </w:p>
    <w:p w14:paraId="128930AF" w14:textId="77C4CEEA" w:rsidR="006B0729" w:rsidRDefault="00E63F33" w:rsidP="006B0729">
      <w:pPr>
        <w:rPr>
          <w:sz w:val="24"/>
          <w:szCs w:val="24"/>
        </w:rPr>
      </w:pPr>
      <w:r>
        <w:rPr>
          <w:sz w:val="24"/>
          <w:szCs w:val="24"/>
        </w:rPr>
        <w:t xml:space="preserve">1 </w:t>
      </w:r>
      <w:r w:rsidR="008E4A13">
        <w:rPr>
          <w:sz w:val="24"/>
          <w:szCs w:val="24"/>
        </w:rPr>
        <w:t>ripe avocado, diced</w:t>
      </w:r>
    </w:p>
    <w:p w14:paraId="45E18964" w14:textId="5442CD6F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11 ounce can sweet corn, drained</w:t>
      </w:r>
    </w:p>
    <w:p w14:paraId="21D000DB" w14:textId="6EBF28AE" w:rsidR="008E4A13" w:rsidRDefault="008E4A13" w:rsidP="006B0729">
      <w:pPr>
        <w:rPr>
          <w:sz w:val="24"/>
          <w:szCs w:val="24"/>
        </w:rPr>
      </w:pPr>
      <w:r>
        <w:rPr>
          <w:sz w:val="24"/>
          <w:szCs w:val="24"/>
        </w:rPr>
        <w:t xml:space="preserve">1 </w:t>
      </w:r>
      <w:r w:rsidR="00D7509D">
        <w:rPr>
          <w:sz w:val="24"/>
          <w:szCs w:val="24"/>
        </w:rPr>
        <w:t>jalapeño</w:t>
      </w:r>
      <w:r>
        <w:rPr>
          <w:sz w:val="24"/>
          <w:szCs w:val="24"/>
        </w:rPr>
        <w:t>, seeded and membrane removed, diced (optional</w:t>
      </w:r>
      <w:r w:rsidR="00C54897">
        <w:rPr>
          <w:sz w:val="24"/>
          <w:szCs w:val="24"/>
        </w:rPr>
        <w:t>)</w:t>
      </w:r>
    </w:p>
    <w:p w14:paraId="11028D4D" w14:textId="48A1C5FD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small red onion, diced</w:t>
      </w:r>
    </w:p>
    <w:p w14:paraId="398598C2" w14:textId="0135567A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sweet bell pepper, diced</w:t>
      </w:r>
    </w:p>
    <w:p w14:paraId="619ACF64" w14:textId="76433872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1 bundle cilantro, leaves removed</w:t>
      </w:r>
    </w:p>
    <w:p w14:paraId="0BD95B1D" w14:textId="176F52AD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Tortilla chips for serving</w:t>
      </w:r>
    </w:p>
    <w:p w14:paraId="24C37650" w14:textId="799EAF21" w:rsidR="006B0729" w:rsidRDefault="006B0729" w:rsidP="006B0729">
      <w:pPr>
        <w:rPr>
          <w:sz w:val="24"/>
          <w:szCs w:val="24"/>
        </w:rPr>
      </w:pPr>
    </w:p>
    <w:p w14:paraId="57B17D8C" w14:textId="3329849D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In a large bowl whisk together all the ingredients for the dressing.  Taste for additional salt or sugar, everyone’s palette is different.</w:t>
      </w:r>
    </w:p>
    <w:p w14:paraId="32BCD25E" w14:textId="303026EA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lastRenderedPageBreak/>
        <w:t>Add in the remaining ingredients and mix well.</w:t>
      </w:r>
    </w:p>
    <w:p w14:paraId="6DFE5C9A" w14:textId="47689691" w:rsid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Cover and refrigerate for at least 1 hour.</w:t>
      </w:r>
    </w:p>
    <w:p w14:paraId="12652194" w14:textId="28313526" w:rsidR="006B0729" w:rsidRPr="006B0729" w:rsidRDefault="006B0729" w:rsidP="006B0729">
      <w:pPr>
        <w:rPr>
          <w:sz w:val="24"/>
          <w:szCs w:val="24"/>
        </w:rPr>
      </w:pPr>
      <w:r>
        <w:rPr>
          <w:sz w:val="24"/>
          <w:szCs w:val="24"/>
        </w:rPr>
        <w:t>Serve with favorite tortilla chips.</w:t>
      </w:r>
    </w:p>
    <w:sectPr w:rsidR="006B0729" w:rsidRPr="006B0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TE0tTAxMjU1sTBQ0lEKTi0uzszPAykwqgUAA/bFziwAAAA="/>
  </w:docVars>
  <w:rsids>
    <w:rsidRoot w:val="006B0729"/>
    <w:rsid w:val="0023165A"/>
    <w:rsid w:val="006B0729"/>
    <w:rsid w:val="008E4A13"/>
    <w:rsid w:val="00927E28"/>
    <w:rsid w:val="00C54897"/>
    <w:rsid w:val="00C84C03"/>
    <w:rsid w:val="00D30A8F"/>
    <w:rsid w:val="00D7509D"/>
    <w:rsid w:val="00E63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5F868"/>
  <w15:chartTrackingRefBased/>
  <w15:docId w15:val="{2B5F3E16-A51E-41FB-883E-32F78A7C3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0-10-29T11:45:00Z</dcterms:created>
  <dcterms:modified xsi:type="dcterms:W3CDTF">2020-10-29T11:45:00Z</dcterms:modified>
</cp:coreProperties>
</file>